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78D87" w14:textId="2B49C134" w:rsidR="003D1BA9" w:rsidRDefault="007B54A4">
      <w:r>
        <w:rPr>
          <w:noProof/>
        </w:rPr>
        <w:drawing>
          <wp:inline distT="0" distB="0" distL="0" distR="0" wp14:anchorId="59C07E8A" wp14:editId="1C17FE2B">
            <wp:extent cx="5731510" cy="4133215"/>
            <wp:effectExtent l="0" t="0" r="2540" b="63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3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5B42B" w14:textId="6F5DAC03" w:rsidR="00DC3965" w:rsidRDefault="00DC3965"/>
    <w:p w14:paraId="779CD97C" w14:textId="11E67815" w:rsidR="00DC3965" w:rsidRPr="00DC3965" w:rsidRDefault="00DC3965">
      <w:pPr>
        <w:rPr>
          <w:b/>
          <w:bCs/>
        </w:rPr>
      </w:pPr>
      <w:r w:rsidRPr="00DC3965">
        <w:rPr>
          <w:b/>
          <w:bCs/>
        </w:rPr>
        <w:t>Delivery notes</w:t>
      </w:r>
    </w:p>
    <w:p w14:paraId="51996604" w14:textId="17A05E56" w:rsidR="00DC3965" w:rsidRPr="00DC3965" w:rsidRDefault="00DC3965">
      <w:pPr>
        <w:rPr>
          <w:sz w:val="20"/>
          <w:szCs w:val="20"/>
        </w:rPr>
      </w:pPr>
      <w:r>
        <w:rPr>
          <w:sz w:val="20"/>
          <w:szCs w:val="20"/>
        </w:rPr>
        <w:t>No</w:t>
      </w:r>
      <w:r w:rsidRPr="00DC3965">
        <w:rPr>
          <w:sz w:val="20"/>
          <w:szCs w:val="20"/>
        </w:rPr>
        <w:t xml:space="preserve"> deliverable</w:t>
      </w:r>
      <w:r w:rsidRPr="00DC396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related to this CRIM </w:t>
      </w:r>
      <w:r w:rsidRPr="00DC3965">
        <w:rPr>
          <w:sz w:val="20"/>
          <w:szCs w:val="20"/>
        </w:rPr>
        <w:t xml:space="preserve">as this is only </w:t>
      </w:r>
      <w:r>
        <w:rPr>
          <w:sz w:val="20"/>
          <w:szCs w:val="20"/>
        </w:rPr>
        <w:t>a</w:t>
      </w:r>
      <w:r w:rsidRPr="00DC3965">
        <w:rPr>
          <w:sz w:val="20"/>
          <w:szCs w:val="20"/>
        </w:rPr>
        <w:t xml:space="preserve"> schedule task and the database task is already available in the environments.</w:t>
      </w:r>
    </w:p>
    <w:p w14:paraId="10A3F3AD" w14:textId="5CE8AAA4" w:rsidR="00DC3965" w:rsidRDefault="00DC3965">
      <w:pPr>
        <w:rPr>
          <w:sz w:val="20"/>
          <w:szCs w:val="20"/>
        </w:rPr>
      </w:pPr>
      <w:r w:rsidRPr="00DC3965">
        <w:rPr>
          <w:sz w:val="20"/>
          <w:szCs w:val="20"/>
        </w:rPr>
        <w:t>We have to create the schedule task manually in each environment</w:t>
      </w:r>
      <w:r>
        <w:rPr>
          <w:sz w:val="20"/>
          <w:szCs w:val="20"/>
        </w:rPr>
        <w:t xml:space="preserve"> referring the above screenshot.</w:t>
      </w:r>
    </w:p>
    <w:p w14:paraId="64E73689" w14:textId="67B1DE64" w:rsidR="00DC3965" w:rsidRDefault="00DC3965">
      <w:pPr>
        <w:rPr>
          <w:sz w:val="20"/>
          <w:szCs w:val="20"/>
        </w:rPr>
      </w:pPr>
      <w:r>
        <w:rPr>
          <w:sz w:val="20"/>
          <w:szCs w:val="20"/>
        </w:rPr>
        <w:t xml:space="preserve">Database method to connect : </w:t>
      </w:r>
    </w:p>
    <w:p w14:paraId="2DAD92A6" w14:textId="480DD94B" w:rsidR="00DC3965" w:rsidRPr="00DC3965" w:rsidRDefault="00DC3965">
      <w:pPr>
        <w:rPr>
          <w:sz w:val="20"/>
          <w:szCs w:val="20"/>
        </w:rPr>
      </w:pPr>
      <w:r>
        <w:rPr>
          <w:noProof/>
        </w:rPr>
        <w:drawing>
          <wp:inline distT="0" distB="0" distL="0" distR="0" wp14:anchorId="5655F6B9" wp14:editId="796E5D0E">
            <wp:extent cx="5731510" cy="150749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C3965" w:rsidRPr="00DC39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MLM0NDIyNzMzNTJR0lEKTi0uzszPAykwrAUAdqRUqiwAAAA="/>
  </w:docVars>
  <w:rsids>
    <w:rsidRoot w:val="007B54A4"/>
    <w:rsid w:val="003D1BA9"/>
    <w:rsid w:val="005A404D"/>
    <w:rsid w:val="007B54A4"/>
    <w:rsid w:val="0098567A"/>
    <w:rsid w:val="00A921FA"/>
    <w:rsid w:val="00DC3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6AE2D51"/>
  <w15:chartTrackingRefBased/>
  <w15:docId w15:val="{EC361D5E-1E56-41BA-99A9-A49CF05EB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1</Pages>
  <Words>41</Words>
  <Characters>2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zi Evans</dc:creator>
  <cp:keywords/>
  <dc:description/>
  <cp:lastModifiedBy>Darshika Peiris</cp:lastModifiedBy>
  <cp:revision>2</cp:revision>
  <dcterms:created xsi:type="dcterms:W3CDTF">2021-06-30T10:07:00Z</dcterms:created>
  <dcterms:modified xsi:type="dcterms:W3CDTF">2021-08-20T04:27:00Z</dcterms:modified>
</cp:coreProperties>
</file>